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4   66   F        C       E  0.00115    0.118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12  45   F        A       E  0.04600    0.832</w:t>
      </w:r>
      <w:r>
        <w:br w:type="textWrapping"/>
      </w:r>
      <w:r>
        <w:rPr>
          <w:rStyle w:val="VerbatimChar"/>
        </w:rPr>
        <w:t xml:space="preserve">13  53   M        E       E  0.01940    0.517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8a63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c120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